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344D5" w14:textId="37A17587" w:rsidR="00E8642D" w:rsidRPr="00E8642D" w:rsidRDefault="0048008B" w:rsidP="00E8642D">
      <w:pPr>
        <w:jc w:val="center"/>
        <w:rPr>
          <w:rFonts w:ascii="Century Gothic" w:hAnsi="Century Gothic"/>
          <w:b/>
          <w:sz w:val="22"/>
          <w:szCs w:val="22"/>
        </w:rPr>
      </w:pPr>
      <w:r w:rsidRPr="00E8642D">
        <w:rPr>
          <w:rFonts w:ascii="Century Gothic" w:hAnsi="Century Gothic"/>
          <w:b/>
          <w:sz w:val="22"/>
          <w:szCs w:val="22"/>
        </w:rPr>
        <w:t>The University of KwaZulu-Natal is committed to meeting the objectives of Employment Equity to improve representivity within the Institution.</w:t>
      </w:r>
    </w:p>
    <w:p w14:paraId="2951867F" w14:textId="77777777" w:rsidR="00E8642D" w:rsidRPr="00E8642D" w:rsidRDefault="00E8642D" w:rsidP="00E8642D">
      <w:pPr>
        <w:jc w:val="center"/>
        <w:rPr>
          <w:rFonts w:ascii="Century Gothic" w:hAnsi="Century Gothic"/>
          <w:b/>
          <w:sz w:val="22"/>
          <w:szCs w:val="22"/>
        </w:rPr>
      </w:pPr>
    </w:p>
    <w:p w14:paraId="0E7028A8" w14:textId="77777777" w:rsidR="00E8642D" w:rsidRDefault="0048008B" w:rsidP="00E8642D">
      <w:pPr>
        <w:jc w:val="center"/>
        <w:rPr>
          <w:rFonts w:ascii="Century Gothic" w:hAnsi="Century Gothic"/>
          <w:b/>
          <w:sz w:val="22"/>
          <w:szCs w:val="22"/>
        </w:rPr>
      </w:pPr>
      <w:r w:rsidRPr="00E8642D">
        <w:rPr>
          <w:rFonts w:ascii="Century Gothic" w:hAnsi="Century Gothic"/>
          <w:b/>
          <w:sz w:val="22"/>
          <w:szCs w:val="22"/>
        </w:rPr>
        <w:t>Preference will be given to applicants from designated groups per our Employment Equity Plan, including persons living with disabilities.</w:t>
      </w:r>
      <w:r w:rsidR="00E8642D" w:rsidRPr="00E8642D">
        <w:rPr>
          <w:rFonts w:ascii="Century Gothic" w:hAnsi="Century Gothic"/>
          <w:b/>
          <w:sz w:val="22"/>
          <w:szCs w:val="22"/>
        </w:rPr>
        <w:t xml:space="preserve"> </w:t>
      </w:r>
    </w:p>
    <w:p w14:paraId="10F3E956" w14:textId="77777777" w:rsidR="00E8642D" w:rsidRDefault="00E8642D" w:rsidP="00E8642D">
      <w:pPr>
        <w:jc w:val="center"/>
        <w:rPr>
          <w:rFonts w:ascii="Century Gothic" w:hAnsi="Century Gothic"/>
          <w:b/>
          <w:sz w:val="22"/>
          <w:szCs w:val="22"/>
        </w:rPr>
      </w:pPr>
    </w:p>
    <w:p w14:paraId="46D7E8F7" w14:textId="7FD45CAA" w:rsidR="00E8642D" w:rsidRPr="00E8642D" w:rsidRDefault="00E8642D" w:rsidP="00E8642D">
      <w:pPr>
        <w:jc w:val="center"/>
        <w:rPr>
          <w:rFonts w:ascii="Century Gothic" w:hAnsi="Century Gothic"/>
          <w:b/>
          <w:sz w:val="22"/>
          <w:szCs w:val="22"/>
        </w:rPr>
      </w:pPr>
      <w:r w:rsidRPr="00E8642D">
        <w:rPr>
          <w:rFonts w:ascii="Century Gothic" w:hAnsi="Century Gothic"/>
          <w:b/>
          <w:sz w:val="22"/>
          <w:szCs w:val="22"/>
        </w:rPr>
        <w:t>COLLEGE OF LAW AND MANAGEMENT STUDIES (CLMS)</w:t>
      </w:r>
    </w:p>
    <w:p w14:paraId="55E2DC23" w14:textId="77777777" w:rsidR="006A5089" w:rsidRPr="006A5089" w:rsidRDefault="006A5089" w:rsidP="006A5089">
      <w:pPr>
        <w:autoSpaceDE w:val="0"/>
        <w:autoSpaceDN w:val="0"/>
        <w:adjustRightInd w:val="0"/>
        <w:jc w:val="center"/>
        <w:rPr>
          <w:rFonts w:ascii="Century Gothic" w:eastAsia="Calibri" w:hAnsi="Century Gothic" w:cs="Arial"/>
          <w:b/>
          <w:bCs/>
          <w:color w:val="000000"/>
          <w:sz w:val="22"/>
          <w:szCs w:val="22"/>
          <w:lang w:val="en-US"/>
        </w:rPr>
      </w:pPr>
      <w:r w:rsidRPr="006A5089">
        <w:rPr>
          <w:rFonts w:ascii="Century Gothic" w:eastAsia="Calibri" w:hAnsi="Century Gothic" w:cs="Arial"/>
          <w:b/>
          <w:bCs/>
          <w:color w:val="000000"/>
          <w:sz w:val="22"/>
          <w:szCs w:val="22"/>
          <w:lang w:val="en-US"/>
        </w:rPr>
        <w:t>TEACHING AND LEARNING UNIT</w:t>
      </w:r>
    </w:p>
    <w:p w14:paraId="7B24157C" w14:textId="77777777" w:rsidR="006A5089" w:rsidRPr="006A5089" w:rsidRDefault="006A5089" w:rsidP="006A5089">
      <w:pPr>
        <w:autoSpaceDE w:val="0"/>
        <w:autoSpaceDN w:val="0"/>
        <w:adjustRightInd w:val="0"/>
        <w:jc w:val="center"/>
        <w:rPr>
          <w:rFonts w:ascii="Century Gothic" w:eastAsia="Calibri" w:hAnsi="Century Gothic" w:cs="Arial"/>
          <w:b/>
          <w:bCs/>
          <w:color w:val="000000"/>
          <w:sz w:val="22"/>
          <w:szCs w:val="22"/>
          <w:lang w:val="en-US"/>
        </w:rPr>
      </w:pPr>
      <w:r w:rsidRPr="006A5089">
        <w:rPr>
          <w:rFonts w:ascii="Century Gothic" w:eastAsia="Calibri" w:hAnsi="Century Gothic" w:cs="Arial"/>
          <w:b/>
          <w:bCs/>
          <w:color w:val="000000"/>
          <w:sz w:val="22"/>
          <w:szCs w:val="22"/>
          <w:lang w:val="en-US"/>
        </w:rPr>
        <w:t>WESTVILLE CAMPUS &amp; PIETERMARITZBURG CAMPUS</w:t>
      </w:r>
    </w:p>
    <w:p w14:paraId="0681AD8C" w14:textId="77777777" w:rsidR="002F6529" w:rsidRDefault="002F6529" w:rsidP="002F6529">
      <w:pPr>
        <w:autoSpaceDE w:val="0"/>
        <w:autoSpaceDN w:val="0"/>
        <w:adjustRightInd w:val="0"/>
        <w:jc w:val="center"/>
        <w:rPr>
          <w:rFonts w:ascii="Century Gothic" w:eastAsia="Calibri" w:hAnsi="Century Gothic" w:cs="Arial"/>
          <w:b/>
          <w:bCs/>
          <w:color w:val="000000"/>
          <w:sz w:val="22"/>
          <w:szCs w:val="22"/>
          <w:lang w:val="en-US"/>
        </w:rPr>
      </w:pPr>
      <w:r>
        <w:rPr>
          <w:rFonts w:ascii="Century Gothic" w:eastAsia="Calibri" w:hAnsi="Century Gothic" w:cs="Arial"/>
          <w:b/>
          <w:bCs/>
          <w:color w:val="000000"/>
          <w:sz w:val="22"/>
          <w:szCs w:val="22"/>
          <w:lang w:val="en-US"/>
        </w:rPr>
        <w:t>SERVICE-LEARNING (MGNT1SL)</w:t>
      </w:r>
    </w:p>
    <w:p w14:paraId="33D91033" w14:textId="37EB9619" w:rsidR="006A5089" w:rsidRPr="006A5089" w:rsidRDefault="002F6529" w:rsidP="002F6529">
      <w:pPr>
        <w:autoSpaceDE w:val="0"/>
        <w:autoSpaceDN w:val="0"/>
        <w:adjustRightInd w:val="0"/>
        <w:jc w:val="center"/>
        <w:rPr>
          <w:rFonts w:ascii="Century Gothic" w:eastAsia="Calibri" w:hAnsi="Century Gothic" w:cs="Arial"/>
          <w:b/>
          <w:bCs/>
          <w:color w:val="000000"/>
          <w:sz w:val="22"/>
          <w:szCs w:val="22"/>
          <w:lang w:val="en-US"/>
        </w:rPr>
      </w:pPr>
      <w:r>
        <w:rPr>
          <w:rFonts w:ascii="Century Gothic" w:eastAsia="Calibri" w:hAnsi="Century Gothic" w:cs="Arial"/>
          <w:b/>
          <w:bCs/>
          <w:color w:val="000000"/>
          <w:sz w:val="22"/>
          <w:szCs w:val="22"/>
          <w:lang w:val="en-US"/>
        </w:rPr>
        <w:t>3</w:t>
      </w:r>
      <w:r w:rsidR="00D70375">
        <w:rPr>
          <w:rFonts w:ascii="Century Gothic" w:eastAsia="Calibri" w:hAnsi="Century Gothic" w:cs="Arial"/>
          <w:b/>
          <w:bCs/>
          <w:color w:val="000000"/>
          <w:sz w:val="22"/>
          <w:szCs w:val="22"/>
          <w:lang w:val="en-US"/>
        </w:rPr>
        <w:t xml:space="preserve"> MONTHS FIXED TERM APPOINTMENT  </w:t>
      </w:r>
    </w:p>
    <w:p w14:paraId="0263E99D" w14:textId="709BD270" w:rsidR="006C473E" w:rsidRPr="00E8642D" w:rsidRDefault="006C473E" w:rsidP="006C473E">
      <w:pPr>
        <w:jc w:val="center"/>
        <w:rPr>
          <w:rFonts w:ascii="Century Gothic" w:eastAsia="Arial Unicode MS" w:hAnsi="Century Gothic"/>
          <w:b/>
          <w:sz w:val="22"/>
          <w:szCs w:val="22"/>
        </w:rPr>
      </w:pPr>
      <w:r w:rsidRPr="00E8642D">
        <w:rPr>
          <w:rFonts w:ascii="Century Gothic" w:eastAsia="Arial Unicode MS" w:hAnsi="Century Gothic"/>
          <w:b/>
          <w:sz w:val="22"/>
          <w:szCs w:val="22"/>
        </w:rPr>
        <w:t xml:space="preserve">REFERENCE NO: </w:t>
      </w:r>
      <w:r w:rsidRPr="00E8642D">
        <w:rPr>
          <w:rFonts w:ascii="Century Gothic" w:eastAsia="Arial Unicode MS" w:hAnsi="Century Gothic"/>
          <w:b/>
          <w:bCs/>
          <w:sz w:val="22"/>
          <w:szCs w:val="22"/>
        </w:rPr>
        <w:t xml:space="preserve">CLMS </w:t>
      </w:r>
      <w:r w:rsidR="00D70375">
        <w:rPr>
          <w:rFonts w:ascii="Century Gothic" w:eastAsia="Arial Unicode MS" w:hAnsi="Century Gothic"/>
          <w:b/>
          <w:bCs/>
          <w:sz w:val="22"/>
          <w:szCs w:val="22"/>
        </w:rPr>
        <w:t>TUTORS- BCO</w:t>
      </w:r>
      <w:r w:rsidR="002F6529">
        <w:rPr>
          <w:rFonts w:ascii="Century Gothic" w:eastAsia="Arial Unicode MS" w:hAnsi="Century Gothic"/>
          <w:b/>
          <w:bCs/>
          <w:sz w:val="22"/>
          <w:szCs w:val="22"/>
        </w:rPr>
        <w:t>F-SL</w:t>
      </w:r>
      <w:r w:rsidRPr="00E8642D">
        <w:rPr>
          <w:rFonts w:ascii="Century Gothic" w:eastAsia="Arial Unicode MS" w:hAnsi="Century Gothic"/>
          <w:b/>
          <w:bCs/>
          <w:sz w:val="22"/>
          <w:szCs w:val="22"/>
        </w:rPr>
        <w:t>-</w:t>
      </w:r>
      <w:r w:rsidR="00386E8D" w:rsidRPr="00E8642D">
        <w:rPr>
          <w:rFonts w:ascii="Century Gothic" w:eastAsia="Arial Unicode MS" w:hAnsi="Century Gothic"/>
          <w:b/>
          <w:bCs/>
          <w:sz w:val="22"/>
          <w:szCs w:val="22"/>
        </w:rPr>
        <w:t xml:space="preserve"> </w:t>
      </w:r>
      <w:r w:rsidRPr="00E8642D">
        <w:rPr>
          <w:rFonts w:ascii="Century Gothic" w:eastAsia="Arial Unicode MS" w:hAnsi="Century Gothic"/>
          <w:b/>
          <w:bCs/>
          <w:sz w:val="22"/>
          <w:szCs w:val="22"/>
        </w:rPr>
        <w:t>202</w:t>
      </w:r>
      <w:r w:rsidR="006A4DEA">
        <w:rPr>
          <w:rFonts w:ascii="Century Gothic" w:eastAsia="Arial Unicode MS" w:hAnsi="Century Gothic"/>
          <w:b/>
          <w:bCs/>
          <w:sz w:val="22"/>
          <w:szCs w:val="22"/>
        </w:rPr>
        <w:t>6</w:t>
      </w:r>
      <w:r w:rsidRPr="00E8642D">
        <w:rPr>
          <w:rFonts w:ascii="Century Gothic" w:eastAsia="Arial Unicode MS" w:hAnsi="Century Gothic"/>
          <w:b/>
          <w:bCs/>
          <w:sz w:val="22"/>
          <w:szCs w:val="22"/>
        </w:rPr>
        <w:t xml:space="preserve"> </w:t>
      </w:r>
      <w:r w:rsidRPr="00E8642D">
        <w:rPr>
          <w:rFonts w:ascii="Century Gothic" w:eastAsia="Arial Unicode MS" w:hAnsi="Century Gothic"/>
          <w:b/>
          <w:sz w:val="22"/>
          <w:szCs w:val="22"/>
          <w:u w:val="single"/>
          <w:lang w:val="en-ZA"/>
        </w:rPr>
        <w:t xml:space="preserve"> </w:t>
      </w:r>
    </w:p>
    <w:p w14:paraId="4994D6D4" w14:textId="77777777" w:rsidR="006C473E" w:rsidRPr="00E8642D" w:rsidRDefault="006C473E" w:rsidP="002C29FE">
      <w:pPr>
        <w:spacing w:after="120"/>
        <w:jc w:val="center"/>
        <w:rPr>
          <w:rFonts w:ascii="Century Gothic" w:hAnsi="Century Gothic"/>
          <w:b/>
          <w:sz w:val="20"/>
          <w:szCs w:val="20"/>
        </w:rPr>
      </w:pPr>
    </w:p>
    <w:p w14:paraId="350CAAB2" w14:textId="2FE2B965" w:rsidR="00D70375" w:rsidRPr="002F6529" w:rsidRDefault="00D70375" w:rsidP="00D70375">
      <w:pPr>
        <w:jc w:val="both"/>
        <w:rPr>
          <w:rFonts w:ascii="Century Gothic" w:eastAsia="Arial Unicode MS" w:hAnsi="Century Gothic" w:cs="Arial"/>
          <w:sz w:val="20"/>
          <w:szCs w:val="20"/>
        </w:rPr>
      </w:pPr>
      <w:bookmarkStart w:id="0" w:name="_Hlk151468069"/>
      <w:bookmarkStart w:id="1" w:name="_Hlk150778966"/>
      <w:r w:rsidRPr="002F6529">
        <w:rPr>
          <w:rFonts w:ascii="Century Gothic" w:eastAsia="Arial Unicode MS" w:hAnsi="Century Gothic" w:cs="Arial"/>
          <w:sz w:val="20"/>
          <w:szCs w:val="20"/>
        </w:rPr>
        <w:t xml:space="preserve">Applications are invited from </w:t>
      </w:r>
      <w:r w:rsidR="002F6529" w:rsidRPr="002F6529">
        <w:rPr>
          <w:rFonts w:ascii="Century Gothic" w:eastAsia="Arial Unicode MS" w:hAnsi="Century Gothic" w:cs="Arial"/>
          <w:sz w:val="20"/>
          <w:szCs w:val="20"/>
        </w:rPr>
        <w:t>registered</w:t>
      </w:r>
      <w:r w:rsidRPr="002F6529">
        <w:rPr>
          <w:rFonts w:ascii="Century Gothic" w:eastAsia="Arial Unicode MS" w:hAnsi="Century Gothic" w:cs="Arial"/>
          <w:sz w:val="20"/>
          <w:szCs w:val="20"/>
        </w:rPr>
        <w:t xml:space="preserve"> students with appropriate qualifications and experience for the above. The successful candidate will have the following responsibilities:</w:t>
      </w:r>
    </w:p>
    <w:p w14:paraId="41FD4C06" w14:textId="77777777" w:rsidR="00D70375" w:rsidRPr="005E5A54" w:rsidRDefault="00D70375" w:rsidP="00D70375">
      <w:pPr>
        <w:ind w:left="720"/>
        <w:jc w:val="both"/>
        <w:rPr>
          <w:rFonts w:ascii="Century Gothic" w:eastAsia="Arial Unicode MS" w:hAnsi="Century Gothic" w:cs="Arial"/>
          <w:sz w:val="21"/>
          <w:szCs w:val="21"/>
        </w:rPr>
      </w:pPr>
    </w:p>
    <w:p w14:paraId="2D5A6875" w14:textId="3E1B6EB4" w:rsidR="00D70375" w:rsidRPr="00D70375" w:rsidRDefault="00D70375" w:rsidP="00D70375">
      <w:pPr>
        <w:pStyle w:val="ListParagraph"/>
        <w:numPr>
          <w:ilvl w:val="0"/>
          <w:numId w:val="32"/>
        </w:numPr>
        <w:jc w:val="both"/>
        <w:rPr>
          <w:rFonts w:ascii="Century Gothic" w:eastAsia="Arial Unicode MS" w:hAnsi="Century Gothic" w:cs="Arial"/>
          <w:sz w:val="20"/>
          <w:szCs w:val="20"/>
        </w:rPr>
      </w:pPr>
      <w:r w:rsidRPr="00D70375">
        <w:rPr>
          <w:rFonts w:ascii="Century Gothic" w:eastAsia="Arial Unicode MS" w:hAnsi="Century Gothic" w:cs="Arial"/>
          <w:sz w:val="20"/>
          <w:szCs w:val="20"/>
        </w:rPr>
        <w:t xml:space="preserve">Tutor students at </w:t>
      </w:r>
      <w:r w:rsidR="002F6529">
        <w:rPr>
          <w:rFonts w:ascii="Century Gothic" w:eastAsia="Arial Unicode MS" w:hAnsi="Century Gothic" w:cs="Arial"/>
          <w:sz w:val="20"/>
          <w:szCs w:val="20"/>
        </w:rPr>
        <w:t xml:space="preserve">the </w:t>
      </w:r>
      <w:r w:rsidRPr="00D70375">
        <w:rPr>
          <w:rFonts w:ascii="Century Gothic" w:eastAsia="Arial Unicode MS" w:hAnsi="Century Gothic" w:cs="Arial"/>
          <w:sz w:val="20"/>
          <w:szCs w:val="20"/>
        </w:rPr>
        <w:t xml:space="preserve">foundation level in the </w:t>
      </w:r>
      <w:r w:rsidR="002F6529">
        <w:rPr>
          <w:rFonts w:ascii="Century Gothic" w:eastAsia="Arial Unicode MS" w:hAnsi="Century Gothic" w:cs="Arial"/>
          <w:sz w:val="20"/>
          <w:szCs w:val="20"/>
        </w:rPr>
        <w:t>Service Learning for Management module</w:t>
      </w:r>
      <w:r w:rsidRPr="00D70375">
        <w:rPr>
          <w:rFonts w:ascii="Century Gothic" w:eastAsia="Arial Unicode MS" w:hAnsi="Century Gothic" w:cs="Arial"/>
          <w:sz w:val="20"/>
          <w:szCs w:val="20"/>
        </w:rPr>
        <w:t>;</w:t>
      </w:r>
    </w:p>
    <w:p w14:paraId="00662806" w14:textId="77777777" w:rsidR="00D70375" w:rsidRPr="00D70375" w:rsidRDefault="00D70375" w:rsidP="00D70375">
      <w:pPr>
        <w:pStyle w:val="ListParagraph"/>
        <w:numPr>
          <w:ilvl w:val="0"/>
          <w:numId w:val="32"/>
        </w:numPr>
        <w:jc w:val="both"/>
        <w:rPr>
          <w:rFonts w:ascii="Century Gothic" w:eastAsia="Arial Unicode MS" w:hAnsi="Century Gothic" w:cs="Arial"/>
          <w:sz w:val="20"/>
          <w:szCs w:val="20"/>
        </w:rPr>
      </w:pPr>
      <w:r w:rsidRPr="00D70375">
        <w:rPr>
          <w:rFonts w:ascii="Century Gothic" w:eastAsia="Arial Unicode MS" w:hAnsi="Century Gothic" w:cs="Arial"/>
          <w:sz w:val="20"/>
          <w:szCs w:val="20"/>
        </w:rPr>
        <w:t>Consult with students.</w:t>
      </w:r>
    </w:p>
    <w:p w14:paraId="6A1A27A6" w14:textId="77777777" w:rsidR="00D70375" w:rsidRPr="00D70375" w:rsidRDefault="00D70375" w:rsidP="00D70375">
      <w:pPr>
        <w:pStyle w:val="ListParagraph"/>
        <w:numPr>
          <w:ilvl w:val="0"/>
          <w:numId w:val="32"/>
        </w:numPr>
        <w:jc w:val="both"/>
        <w:rPr>
          <w:rFonts w:ascii="Century Gothic" w:eastAsia="Arial Unicode MS" w:hAnsi="Century Gothic" w:cs="Arial"/>
          <w:sz w:val="20"/>
          <w:szCs w:val="20"/>
        </w:rPr>
      </w:pPr>
      <w:r w:rsidRPr="00D70375">
        <w:rPr>
          <w:rFonts w:ascii="Century Gothic" w:eastAsia="Arial Unicode MS" w:hAnsi="Century Gothic" w:cs="Arial"/>
          <w:sz w:val="20"/>
          <w:szCs w:val="20"/>
        </w:rPr>
        <w:t xml:space="preserve">Assist with module administration (student tracking, marking, test invigilation) </w:t>
      </w:r>
    </w:p>
    <w:p w14:paraId="086FF15D" w14:textId="70EECB5D" w:rsidR="00D70375" w:rsidRPr="00D70375" w:rsidRDefault="00D70375" w:rsidP="00D70375">
      <w:pPr>
        <w:pStyle w:val="ListParagraph"/>
        <w:numPr>
          <w:ilvl w:val="0"/>
          <w:numId w:val="32"/>
        </w:numPr>
        <w:jc w:val="both"/>
        <w:rPr>
          <w:rFonts w:ascii="Century Gothic" w:eastAsia="Arial Unicode MS" w:hAnsi="Century Gothic" w:cs="Arial"/>
          <w:sz w:val="20"/>
          <w:szCs w:val="20"/>
        </w:rPr>
      </w:pPr>
      <w:r w:rsidRPr="00D70375">
        <w:rPr>
          <w:rFonts w:ascii="Century Gothic" w:eastAsia="Arial Unicode MS" w:hAnsi="Century Gothic" w:cs="Arial"/>
          <w:sz w:val="20"/>
          <w:szCs w:val="20"/>
        </w:rPr>
        <w:t>Discuss student performance with the module coordinator and consider possible interventions.</w:t>
      </w:r>
    </w:p>
    <w:p w14:paraId="498B276B" w14:textId="77777777" w:rsidR="00D70375" w:rsidRPr="00D70375" w:rsidRDefault="00D70375" w:rsidP="00D70375">
      <w:pPr>
        <w:jc w:val="both"/>
        <w:rPr>
          <w:rFonts w:ascii="Century Gothic" w:eastAsia="Arial Unicode MS" w:hAnsi="Century Gothic" w:cs="Arial"/>
          <w:sz w:val="20"/>
          <w:szCs w:val="20"/>
        </w:rPr>
      </w:pPr>
    </w:p>
    <w:p w14:paraId="7A741B45" w14:textId="77777777" w:rsidR="00D70375" w:rsidRPr="00D70375" w:rsidRDefault="00D70375" w:rsidP="00D70375">
      <w:pPr>
        <w:jc w:val="both"/>
        <w:rPr>
          <w:rFonts w:ascii="Century Gothic" w:eastAsia="Arial Unicode MS" w:hAnsi="Century Gothic" w:cs="Arial"/>
          <w:b/>
          <w:sz w:val="20"/>
          <w:szCs w:val="20"/>
        </w:rPr>
      </w:pPr>
      <w:r w:rsidRPr="00D70375">
        <w:rPr>
          <w:rFonts w:ascii="Century Gothic" w:eastAsia="Arial Unicode MS" w:hAnsi="Century Gothic" w:cs="Arial"/>
          <w:b/>
          <w:sz w:val="20"/>
          <w:szCs w:val="20"/>
        </w:rPr>
        <w:t>MINIMUM REQUIREMENTS:</w:t>
      </w:r>
    </w:p>
    <w:p w14:paraId="53471961" w14:textId="77777777" w:rsidR="00D70375" w:rsidRPr="00D70375" w:rsidRDefault="00D70375" w:rsidP="00D70375">
      <w:pPr>
        <w:jc w:val="both"/>
        <w:rPr>
          <w:rFonts w:ascii="Century Gothic" w:eastAsia="Arial Unicode MS" w:hAnsi="Century Gothic" w:cs="Arial"/>
          <w:b/>
          <w:sz w:val="20"/>
          <w:szCs w:val="20"/>
        </w:rPr>
      </w:pPr>
    </w:p>
    <w:p w14:paraId="7D55F2A7" w14:textId="77777777" w:rsidR="00A46B4B" w:rsidRDefault="002F6529" w:rsidP="00D70375">
      <w:pPr>
        <w:pStyle w:val="ListParagraph"/>
        <w:numPr>
          <w:ilvl w:val="0"/>
          <w:numId w:val="35"/>
        </w:numPr>
        <w:jc w:val="both"/>
        <w:rPr>
          <w:rFonts w:ascii="Century Gothic" w:eastAsia="Arial Unicode MS" w:hAnsi="Century Gothic" w:cs="Arial"/>
          <w:sz w:val="20"/>
          <w:szCs w:val="20"/>
          <w:lang w:val="en-US"/>
        </w:rPr>
      </w:pPr>
      <w:r>
        <w:rPr>
          <w:rFonts w:ascii="Century Gothic" w:eastAsia="Arial Unicode MS" w:hAnsi="Century Gothic" w:cs="Arial"/>
          <w:sz w:val="20"/>
          <w:szCs w:val="20"/>
          <w:lang w:val="en-US"/>
        </w:rPr>
        <w:t xml:space="preserve">Must be registered for at least the third level of study </w:t>
      </w:r>
    </w:p>
    <w:p w14:paraId="3F1161C5" w14:textId="6C8A68DB" w:rsidR="00D70375" w:rsidRPr="00D70375" w:rsidRDefault="00A46B4B" w:rsidP="00D70375">
      <w:pPr>
        <w:pStyle w:val="ListParagraph"/>
        <w:numPr>
          <w:ilvl w:val="0"/>
          <w:numId w:val="35"/>
        </w:numPr>
        <w:jc w:val="both"/>
        <w:rPr>
          <w:rFonts w:ascii="Century Gothic" w:eastAsia="Arial Unicode MS" w:hAnsi="Century Gothic" w:cs="Arial"/>
          <w:sz w:val="20"/>
          <w:szCs w:val="20"/>
          <w:lang w:val="en-US"/>
        </w:rPr>
      </w:pPr>
      <w:r>
        <w:rPr>
          <w:rFonts w:ascii="Century Gothic" w:eastAsia="Arial Unicode MS" w:hAnsi="Century Gothic" w:cs="Arial"/>
          <w:sz w:val="20"/>
          <w:szCs w:val="20"/>
          <w:lang w:val="en-US"/>
        </w:rPr>
        <w:t xml:space="preserve">Must have passed first or </w:t>
      </w:r>
      <w:r w:rsidR="00B736B7">
        <w:rPr>
          <w:rFonts w:ascii="Century Gothic" w:eastAsia="Arial Unicode MS" w:hAnsi="Century Gothic" w:cs="Arial"/>
          <w:sz w:val="20"/>
          <w:szCs w:val="20"/>
          <w:lang w:val="en-US"/>
        </w:rPr>
        <w:t>second-level</w:t>
      </w:r>
      <w:r>
        <w:rPr>
          <w:rFonts w:ascii="Century Gothic" w:eastAsia="Arial Unicode MS" w:hAnsi="Century Gothic" w:cs="Arial"/>
          <w:sz w:val="20"/>
          <w:szCs w:val="20"/>
          <w:lang w:val="en-US"/>
        </w:rPr>
        <w:t xml:space="preserve"> accounting</w:t>
      </w:r>
      <w:r w:rsidR="002F6529">
        <w:rPr>
          <w:rFonts w:ascii="Century Gothic" w:eastAsia="Arial Unicode MS" w:hAnsi="Century Gothic" w:cs="Arial"/>
          <w:sz w:val="20"/>
          <w:szCs w:val="20"/>
          <w:lang w:val="en-US"/>
        </w:rPr>
        <w:t xml:space="preserve"> and economics </w:t>
      </w:r>
      <w:r>
        <w:rPr>
          <w:rFonts w:ascii="Century Gothic" w:eastAsia="Arial Unicode MS" w:hAnsi="Century Gothic" w:cs="Arial"/>
          <w:sz w:val="20"/>
          <w:szCs w:val="20"/>
          <w:lang w:val="en-US"/>
        </w:rPr>
        <w:t>modules</w:t>
      </w:r>
    </w:p>
    <w:p w14:paraId="5BEED023" w14:textId="77777777" w:rsidR="002F6529" w:rsidRPr="002F6529" w:rsidRDefault="002F6529" w:rsidP="002F6529">
      <w:pPr>
        <w:pStyle w:val="ListParagraph"/>
        <w:numPr>
          <w:ilvl w:val="0"/>
          <w:numId w:val="35"/>
        </w:numPr>
        <w:jc w:val="both"/>
        <w:rPr>
          <w:rFonts w:ascii="Century Gothic" w:eastAsia="Arial Unicode MS" w:hAnsi="Century Gothic" w:cs="Arial"/>
          <w:sz w:val="20"/>
          <w:szCs w:val="20"/>
          <w:lang w:val="en-US"/>
        </w:rPr>
      </w:pPr>
      <w:r w:rsidRPr="002F6529">
        <w:rPr>
          <w:rFonts w:ascii="Century Gothic" w:eastAsia="Arial Unicode MS" w:hAnsi="Century Gothic" w:cs="Arial"/>
          <w:sz w:val="20"/>
          <w:szCs w:val="20"/>
          <w:lang w:val="en-US"/>
        </w:rPr>
        <w:t>Must have an excellent academic record</w:t>
      </w:r>
    </w:p>
    <w:p w14:paraId="5C2A053E" w14:textId="77777777" w:rsidR="002F6529" w:rsidRDefault="002F6529" w:rsidP="00133D1D">
      <w:pPr>
        <w:pStyle w:val="ListParagraph"/>
        <w:numPr>
          <w:ilvl w:val="0"/>
          <w:numId w:val="35"/>
        </w:numPr>
        <w:jc w:val="both"/>
        <w:rPr>
          <w:rFonts w:ascii="Century Gothic" w:eastAsia="Arial Unicode MS" w:hAnsi="Century Gothic" w:cs="Arial"/>
          <w:sz w:val="20"/>
          <w:szCs w:val="20"/>
          <w:lang w:val="en-US"/>
        </w:rPr>
      </w:pPr>
      <w:r w:rsidRPr="002F6529">
        <w:rPr>
          <w:rFonts w:ascii="Century Gothic" w:eastAsia="Arial Unicode MS" w:hAnsi="Century Gothic" w:cs="Arial"/>
          <w:sz w:val="20"/>
          <w:szCs w:val="20"/>
          <w:lang w:val="en-US"/>
        </w:rPr>
        <w:t xml:space="preserve">Must have up to 5 hours per week available to devote to tutoring </w:t>
      </w:r>
    </w:p>
    <w:p w14:paraId="537488E8" w14:textId="5C9F0906" w:rsidR="00D70375" w:rsidRPr="002F6529" w:rsidRDefault="00D70375" w:rsidP="00133D1D">
      <w:pPr>
        <w:pStyle w:val="ListParagraph"/>
        <w:numPr>
          <w:ilvl w:val="0"/>
          <w:numId w:val="35"/>
        </w:numPr>
        <w:jc w:val="both"/>
        <w:rPr>
          <w:rFonts w:ascii="Century Gothic" w:eastAsia="Arial Unicode MS" w:hAnsi="Century Gothic" w:cs="Arial"/>
          <w:sz w:val="20"/>
          <w:szCs w:val="20"/>
          <w:lang w:val="en-US"/>
        </w:rPr>
      </w:pPr>
      <w:r w:rsidRPr="002F6529">
        <w:rPr>
          <w:rFonts w:ascii="Century Gothic" w:eastAsia="Arial Unicode MS" w:hAnsi="Century Gothic" w:cs="Arial"/>
          <w:sz w:val="20"/>
          <w:szCs w:val="20"/>
          <w:lang w:val="en-US"/>
        </w:rPr>
        <w:t>Demonstrate the ability to communicate concepts in the discipline clearly.</w:t>
      </w:r>
    </w:p>
    <w:p w14:paraId="566306F3" w14:textId="4FD3D933" w:rsidR="00B736B7" w:rsidRDefault="009E2A12" w:rsidP="00B736B7">
      <w:pPr>
        <w:spacing w:before="240" w:after="120"/>
        <w:jc w:val="both"/>
        <w:rPr>
          <w:rFonts w:ascii="Century Gothic" w:hAnsi="Century Gothic"/>
          <w:b/>
          <w:color w:val="000000" w:themeColor="text1"/>
          <w:sz w:val="20"/>
          <w:szCs w:val="20"/>
          <w:u w:val="single"/>
        </w:rPr>
      </w:pPr>
      <w:r w:rsidRPr="005A576A">
        <w:rPr>
          <w:rFonts w:ascii="Century Gothic" w:hAnsi="Century Gothic"/>
          <w:b/>
          <w:color w:val="000000" w:themeColor="text1"/>
          <w:sz w:val="20"/>
          <w:szCs w:val="20"/>
          <w:u w:val="single"/>
        </w:rPr>
        <w:t xml:space="preserve">CLOSING DATE FOR APPLICATION: </w:t>
      </w:r>
      <w:r w:rsidR="00BA17DD">
        <w:rPr>
          <w:rFonts w:ascii="Century Gothic" w:hAnsi="Century Gothic"/>
          <w:b/>
          <w:color w:val="000000" w:themeColor="text1"/>
          <w:sz w:val="20"/>
          <w:szCs w:val="20"/>
          <w:u w:val="single"/>
        </w:rPr>
        <w:t>Tuesday</w:t>
      </w:r>
      <w:r w:rsidR="00B736B7">
        <w:rPr>
          <w:rFonts w:ascii="Century Gothic" w:hAnsi="Century Gothic"/>
          <w:b/>
          <w:color w:val="000000" w:themeColor="text1"/>
          <w:sz w:val="20"/>
          <w:szCs w:val="20"/>
          <w:u w:val="single"/>
        </w:rPr>
        <w:t xml:space="preserve">, </w:t>
      </w:r>
      <w:r w:rsidR="00F85330">
        <w:rPr>
          <w:rFonts w:ascii="Century Gothic" w:hAnsi="Century Gothic"/>
          <w:b/>
          <w:color w:val="000000" w:themeColor="text1"/>
          <w:sz w:val="20"/>
          <w:szCs w:val="20"/>
          <w:u w:val="single"/>
        </w:rPr>
        <w:t>30</w:t>
      </w:r>
      <w:r w:rsidR="00B736B7">
        <w:rPr>
          <w:rFonts w:ascii="Century Gothic" w:hAnsi="Century Gothic"/>
          <w:b/>
          <w:color w:val="000000" w:themeColor="text1"/>
          <w:sz w:val="20"/>
          <w:szCs w:val="20"/>
          <w:u w:val="single"/>
        </w:rPr>
        <w:t xml:space="preserve"> June 202</w:t>
      </w:r>
      <w:bookmarkEnd w:id="0"/>
      <w:r w:rsidR="006A4DEA">
        <w:rPr>
          <w:rFonts w:ascii="Century Gothic" w:hAnsi="Century Gothic"/>
          <w:b/>
          <w:color w:val="000000" w:themeColor="text1"/>
          <w:sz w:val="20"/>
          <w:szCs w:val="20"/>
          <w:u w:val="single"/>
        </w:rPr>
        <w:t>6</w:t>
      </w:r>
    </w:p>
    <w:p w14:paraId="36B84081" w14:textId="77777777" w:rsidR="00B736B7" w:rsidRDefault="00B736B7" w:rsidP="00B736B7">
      <w:pPr>
        <w:spacing w:before="240" w:after="120"/>
        <w:jc w:val="both"/>
        <w:rPr>
          <w:rFonts w:ascii="Century Gothic" w:hAnsi="Century Gothic"/>
          <w:b/>
          <w:bCs/>
          <w:color w:val="000000"/>
          <w:sz w:val="20"/>
          <w:szCs w:val="20"/>
          <w:lang w:val="en-ZA"/>
        </w:rPr>
      </w:pPr>
    </w:p>
    <w:p w14:paraId="5F9FE8DD" w14:textId="77777777" w:rsidR="006A4DEA" w:rsidRPr="006A4DEA" w:rsidRDefault="006A4DEA" w:rsidP="006A4DEA">
      <w:pPr>
        <w:rPr>
          <w:rFonts w:ascii="Century Gothic" w:hAnsi="Century Gothic"/>
          <w:b/>
          <w:bCs/>
          <w:color w:val="000000"/>
          <w:sz w:val="20"/>
          <w:szCs w:val="20"/>
          <w:lang w:val="en-ZA"/>
        </w:rPr>
      </w:pPr>
      <w:r w:rsidRPr="006A4DEA">
        <w:rPr>
          <w:rFonts w:ascii="Century Gothic" w:hAnsi="Century Gothic"/>
          <w:b/>
          <w:bCs/>
          <w:color w:val="000000"/>
          <w:sz w:val="20"/>
          <w:szCs w:val="20"/>
          <w:lang w:val="en-ZA"/>
        </w:rPr>
        <w:t xml:space="preserve">Applicants are requested to submit a motivation highlighting their experience with respect to the minimum requirements listed above and a brief Curriculum Vitae to Ms Phumla Dlamini (DlaminiP4@ukzn.ac.za) or Ms Lungile Duma (DumaA@ukzn.ac.za). Please state the title/advert reference number of the post you are applying for in the subject line of your email. </w:t>
      </w:r>
    </w:p>
    <w:p w14:paraId="7CA7363E" w14:textId="056B30D1" w:rsidR="00D966D8" w:rsidRPr="00E8642D" w:rsidRDefault="00D966D8" w:rsidP="00D966D8">
      <w:pPr>
        <w:rPr>
          <w:rFonts w:ascii="Century Gothic" w:hAnsi="Century Gothic"/>
          <w:b/>
          <w:sz w:val="20"/>
          <w:szCs w:val="20"/>
        </w:rPr>
      </w:pPr>
    </w:p>
    <w:p w14:paraId="4CF3CDCB" w14:textId="1C9D9AC5" w:rsidR="00DF18D8" w:rsidRPr="00E8642D" w:rsidRDefault="00DF18D8" w:rsidP="00CB7E97">
      <w:pPr>
        <w:jc w:val="both"/>
        <w:rPr>
          <w:rFonts w:ascii="Century Gothic" w:hAnsi="Century Gothic"/>
          <w:sz w:val="20"/>
          <w:szCs w:val="20"/>
        </w:rPr>
      </w:pPr>
    </w:p>
    <w:p w14:paraId="620640DA" w14:textId="412C05C1" w:rsidR="007F6F3D" w:rsidRPr="00E8642D" w:rsidRDefault="00035DF7" w:rsidP="00CB7E97">
      <w:pPr>
        <w:spacing w:before="240"/>
        <w:jc w:val="center"/>
        <w:rPr>
          <w:rFonts w:ascii="Century Gothic" w:hAnsi="Century Gothic"/>
          <w:i/>
          <w:sz w:val="20"/>
          <w:szCs w:val="20"/>
        </w:rPr>
      </w:pPr>
      <w:r w:rsidRPr="00E8642D">
        <w:rPr>
          <w:rFonts w:ascii="Century Gothic" w:hAnsi="Century Gothic"/>
          <w:i/>
          <w:sz w:val="20"/>
          <w:szCs w:val="20"/>
          <w:lang w:val="en-US"/>
        </w:rPr>
        <w:t>Only short-</w:t>
      </w:r>
      <w:r w:rsidR="00121DDA" w:rsidRPr="00E8642D">
        <w:rPr>
          <w:rFonts w:ascii="Century Gothic" w:hAnsi="Century Gothic"/>
          <w:i/>
          <w:sz w:val="20"/>
          <w:szCs w:val="20"/>
          <w:lang w:val="en-US"/>
        </w:rPr>
        <w:t xml:space="preserve">listed candidates will be contacted. </w:t>
      </w:r>
      <w:r w:rsidR="003F3990" w:rsidRPr="00E8642D">
        <w:rPr>
          <w:rFonts w:ascii="Century Gothic" w:hAnsi="Century Gothic"/>
          <w:i/>
          <w:sz w:val="20"/>
          <w:szCs w:val="20"/>
        </w:rPr>
        <w:t xml:space="preserve">The </w:t>
      </w:r>
      <w:r w:rsidR="007F6F3D" w:rsidRPr="00E8642D">
        <w:rPr>
          <w:rFonts w:ascii="Century Gothic" w:hAnsi="Century Gothic"/>
          <w:i/>
          <w:sz w:val="20"/>
          <w:szCs w:val="20"/>
        </w:rPr>
        <w:t>College</w:t>
      </w:r>
      <w:r w:rsidR="00213A8A" w:rsidRPr="00E8642D">
        <w:rPr>
          <w:rFonts w:ascii="Century Gothic" w:hAnsi="Century Gothic"/>
          <w:i/>
          <w:sz w:val="20"/>
          <w:szCs w:val="20"/>
        </w:rPr>
        <w:t xml:space="preserve"> </w:t>
      </w:r>
      <w:r w:rsidR="003F3990" w:rsidRPr="00E8642D">
        <w:rPr>
          <w:rFonts w:ascii="Century Gothic" w:hAnsi="Century Gothic"/>
          <w:i/>
          <w:sz w:val="20"/>
          <w:szCs w:val="20"/>
        </w:rPr>
        <w:t>reserves the right not to make any appointments.</w:t>
      </w:r>
      <w:r w:rsidR="007F6F3D" w:rsidRPr="00E8642D">
        <w:rPr>
          <w:rFonts w:ascii="Century Gothic" w:hAnsi="Century Gothic"/>
          <w:i/>
          <w:sz w:val="20"/>
          <w:szCs w:val="20"/>
        </w:rPr>
        <w:t xml:space="preserve"> The successful applicant/s may not hold dual/ concurrent appointments in other Colleges, Schools or U</w:t>
      </w:r>
      <w:r w:rsidR="00476FCD" w:rsidRPr="00E8642D">
        <w:rPr>
          <w:rFonts w:ascii="Century Gothic" w:hAnsi="Century Gothic"/>
          <w:i/>
          <w:sz w:val="20"/>
          <w:szCs w:val="20"/>
        </w:rPr>
        <w:t>nit</w:t>
      </w:r>
      <w:r w:rsidR="007F6F3D" w:rsidRPr="00E8642D">
        <w:rPr>
          <w:rFonts w:ascii="Century Gothic" w:hAnsi="Century Gothic"/>
          <w:i/>
          <w:sz w:val="20"/>
          <w:szCs w:val="20"/>
        </w:rPr>
        <w:t>s at UKZN.</w:t>
      </w:r>
    </w:p>
    <w:p w14:paraId="3F007119" w14:textId="77777777" w:rsidR="00E8642D" w:rsidRPr="00E8642D" w:rsidRDefault="00E8642D" w:rsidP="00D76267">
      <w:pPr>
        <w:overflowPunct w:val="0"/>
        <w:autoSpaceDE w:val="0"/>
        <w:autoSpaceDN w:val="0"/>
        <w:spacing w:before="120" w:line="217" w:lineRule="exact"/>
        <w:ind w:left="100"/>
        <w:jc w:val="both"/>
        <w:rPr>
          <w:rFonts w:ascii="Century Gothic" w:hAnsi="Century Gothic"/>
          <w:b/>
          <w:bCs/>
          <w:i/>
          <w:iCs/>
          <w:sz w:val="20"/>
          <w:szCs w:val="20"/>
          <w:lang w:eastAsia="en-ZA"/>
        </w:rPr>
      </w:pPr>
    </w:p>
    <w:bookmarkEnd w:id="1"/>
    <w:p w14:paraId="16BD9D91" w14:textId="77777777" w:rsidR="00101F00" w:rsidRPr="00101F00" w:rsidRDefault="00101F00" w:rsidP="00101F00">
      <w:pPr>
        <w:overflowPunct w:val="0"/>
        <w:autoSpaceDE w:val="0"/>
        <w:autoSpaceDN w:val="0"/>
        <w:spacing w:before="120" w:line="217" w:lineRule="exact"/>
        <w:ind w:left="100"/>
        <w:jc w:val="both"/>
        <w:rPr>
          <w:rFonts w:ascii="Century Gothic" w:hAnsi="Century Gothic"/>
          <w:b/>
          <w:bCs/>
          <w:i/>
          <w:iCs/>
          <w:sz w:val="20"/>
          <w:szCs w:val="20"/>
          <w:lang w:val="en-US" w:eastAsia="en-ZA"/>
        </w:rPr>
      </w:pPr>
      <w:r w:rsidRPr="003D1C44">
        <w:rPr>
          <w:rFonts w:ascii="Century Gothic" w:hAnsi="Century Gothic"/>
          <w:bCs/>
          <w:i/>
          <w:iCs/>
          <w:sz w:val="20"/>
          <w:szCs w:val="20"/>
          <w:lang w:val="en-ZA" w:eastAsia="en-ZA"/>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r w:rsidRPr="00101F00">
        <w:rPr>
          <w:rFonts w:ascii="Century Gothic" w:hAnsi="Century Gothic"/>
          <w:b/>
          <w:bCs/>
          <w:i/>
          <w:iCs/>
          <w:sz w:val="20"/>
          <w:szCs w:val="20"/>
          <w:lang w:val="en-ZA" w:eastAsia="en-ZA"/>
        </w:rPr>
        <w:t>.</w:t>
      </w:r>
      <w:r w:rsidRPr="00101F00">
        <w:rPr>
          <w:rFonts w:ascii="Century Gothic" w:hAnsi="Century Gothic"/>
          <w:b/>
          <w:bCs/>
          <w:i/>
          <w:iCs/>
          <w:sz w:val="20"/>
          <w:szCs w:val="20"/>
          <w:lang w:val="en-US" w:eastAsia="en-ZA"/>
        </w:rPr>
        <w:t xml:space="preserve"> </w:t>
      </w:r>
    </w:p>
    <w:p w14:paraId="275AF477" w14:textId="006AA80D" w:rsidR="0048008B" w:rsidRPr="00E8642D" w:rsidRDefault="0048008B" w:rsidP="00101F00">
      <w:pPr>
        <w:overflowPunct w:val="0"/>
        <w:autoSpaceDE w:val="0"/>
        <w:autoSpaceDN w:val="0"/>
        <w:spacing w:before="120" w:line="217" w:lineRule="exact"/>
        <w:ind w:left="100"/>
        <w:jc w:val="both"/>
        <w:rPr>
          <w:rFonts w:ascii="Century Gothic" w:hAnsi="Century Gothic"/>
          <w:i/>
          <w:sz w:val="20"/>
          <w:szCs w:val="20"/>
          <w:lang w:val="en-US"/>
        </w:rPr>
      </w:pPr>
    </w:p>
    <w:sectPr w:rsidR="0048008B" w:rsidRPr="00E8642D" w:rsidSect="00E8642D">
      <w:pgSz w:w="11907" w:h="16840" w:code="9"/>
      <w:pgMar w:top="720" w:right="720" w:bottom="720" w:left="720" w:header="576" w:footer="57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ACF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2D9"/>
    <w:multiLevelType w:val="hybridMultilevel"/>
    <w:tmpl w:val="FCD4F58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7B42B95"/>
    <w:multiLevelType w:val="hybridMultilevel"/>
    <w:tmpl w:val="8310956A"/>
    <w:lvl w:ilvl="0" w:tplc="1C090001">
      <w:start w:val="1"/>
      <w:numFmt w:val="bullet"/>
      <w:lvlText w:val=""/>
      <w:lvlJc w:val="left"/>
      <w:pPr>
        <w:ind w:left="1260" w:hanging="360"/>
      </w:pPr>
      <w:rPr>
        <w:rFonts w:ascii="Symbol" w:hAnsi="Symbol" w:hint="default"/>
      </w:rPr>
    </w:lvl>
    <w:lvl w:ilvl="1" w:tplc="1C090003" w:tentative="1">
      <w:start w:val="1"/>
      <w:numFmt w:val="bullet"/>
      <w:lvlText w:val="o"/>
      <w:lvlJc w:val="left"/>
      <w:pPr>
        <w:ind w:left="1980" w:hanging="360"/>
      </w:pPr>
      <w:rPr>
        <w:rFonts w:ascii="Courier New" w:hAnsi="Courier New" w:cs="Courier New" w:hint="default"/>
      </w:rPr>
    </w:lvl>
    <w:lvl w:ilvl="2" w:tplc="1C090005" w:tentative="1">
      <w:start w:val="1"/>
      <w:numFmt w:val="bullet"/>
      <w:lvlText w:val=""/>
      <w:lvlJc w:val="left"/>
      <w:pPr>
        <w:ind w:left="2700" w:hanging="360"/>
      </w:pPr>
      <w:rPr>
        <w:rFonts w:ascii="Wingdings" w:hAnsi="Wingdings" w:hint="default"/>
      </w:rPr>
    </w:lvl>
    <w:lvl w:ilvl="3" w:tplc="1C090001" w:tentative="1">
      <w:start w:val="1"/>
      <w:numFmt w:val="bullet"/>
      <w:lvlText w:val=""/>
      <w:lvlJc w:val="left"/>
      <w:pPr>
        <w:ind w:left="3420" w:hanging="360"/>
      </w:pPr>
      <w:rPr>
        <w:rFonts w:ascii="Symbol" w:hAnsi="Symbol" w:hint="default"/>
      </w:rPr>
    </w:lvl>
    <w:lvl w:ilvl="4" w:tplc="1C090003" w:tentative="1">
      <w:start w:val="1"/>
      <w:numFmt w:val="bullet"/>
      <w:lvlText w:val="o"/>
      <w:lvlJc w:val="left"/>
      <w:pPr>
        <w:ind w:left="4140" w:hanging="360"/>
      </w:pPr>
      <w:rPr>
        <w:rFonts w:ascii="Courier New" w:hAnsi="Courier New" w:cs="Courier New" w:hint="default"/>
      </w:rPr>
    </w:lvl>
    <w:lvl w:ilvl="5" w:tplc="1C090005" w:tentative="1">
      <w:start w:val="1"/>
      <w:numFmt w:val="bullet"/>
      <w:lvlText w:val=""/>
      <w:lvlJc w:val="left"/>
      <w:pPr>
        <w:ind w:left="4860" w:hanging="360"/>
      </w:pPr>
      <w:rPr>
        <w:rFonts w:ascii="Wingdings" w:hAnsi="Wingdings" w:hint="default"/>
      </w:rPr>
    </w:lvl>
    <w:lvl w:ilvl="6" w:tplc="1C090001" w:tentative="1">
      <w:start w:val="1"/>
      <w:numFmt w:val="bullet"/>
      <w:lvlText w:val=""/>
      <w:lvlJc w:val="left"/>
      <w:pPr>
        <w:ind w:left="5580" w:hanging="360"/>
      </w:pPr>
      <w:rPr>
        <w:rFonts w:ascii="Symbol" w:hAnsi="Symbol" w:hint="default"/>
      </w:rPr>
    </w:lvl>
    <w:lvl w:ilvl="7" w:tplc="1C090003" w:tentative="1">
      <w:start w:val="1"/>
      <w:numFmt w:val="bullet"/>
      <w:lvlText w:val="o"/>
      <w:lvlJc w:val="left"/>
      <w:pPr>
        <w:ind w:left="6300" w:hanging="360"/>
      </w:pPr>
      <w:rPr>
        <w:rFonts w:ascii="Courier New" w:hAnsi="Courier New" w:cs="Courier New" w:hint="default"/>
      </w:rPr>
    </w:lvl>
    <w:lvl w:ilvl="8" w:tplc="1C090005" w:tentative="1">
      <w:start w:val="1"/>
      <w:numFmt w:val="bullet"/>
      <w:lvlText w:val=""/>
      <w:lvlJc w:val="left"/>
      <w:pPr>
        <w:ind w:left="7020" w:hanging="360"/>
      </w:pPr>
      <w:rPr>
        <w:rFonts w:ascii="Wingdings" w:hAnsi="Wingdings" w:hint="default"/>
      </w:rPr>
    </w:lvl>
  </w:abstractNum>
  <w:abstractNum w:abstractNumId="2" w15:restartNumberingAfterBreak="0">
    <w:nsid w:val="090408BA"/>
    <w:multiLevelType w:val="hybridMultilevel"/>
    <w:tmpl w:val="CB52A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C6E06EC"/>
    <w:multiLevelType w:val="hybridMultilevel"/>
    <w:tmpl w:val="96C45BA8"/>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15:restartNumberingAfterBreak="0">
    <w:nsid w:val="0CF00AB1"/>
    <w:multiLevelType w:val="multilevel"/>
    <w:tmpl w:val="C5749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2B27B7A"/>
    <w:multiLevelType w:val="hybridMultilevel"/>
    <w:tmpl w:val="B1D603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8994BF6"/>
    <w:multiLevelType w:val="hybridMultilevel"/>
    <w:tmpl w:val="B86E02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7F74D8"/>
    <w:multiLevelType w:val="hybridMultilevel"/>
    <w:tmpl w:val="C54ED0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8" w15:restartNumberingAfterBreak="0">
    <w:nsid w:val="210B512D"/>
    <w:multiLevelType w:val="hybridMultilevel"/>
    <w:tmpl w:val="BD9485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9" w15:restartNumberingAfterBreak="0">
    <w:nsid w:val="226F37F9"/>
    <w:multiLevelType w:val="hybridMultilevel"/>
    <w:tmpl w:val="1FCE83A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0" w15:restartNumberingAfterBreak="0">
    <w:nsid w:val="22A84E45"/>
    <w:multiLevelType w:val="hybridMultilevel"/>
    <w:tmpl w:val="E68ACF3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1" w15:restartNumberingAfterBreak="0">
    <w:nsid w:val="25A14F4E"/>
    <w:multiLevelType w:val="hybridMultilevel"/>
    <w:tmpl w:val="2C981D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90303C1"/>
    <w:multiLevelType w:val="hybridMultilevel"/>
    <w:tmpl w:val="44EEE22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F911B12"/>
    <w:multiLevelType w:val="hybridMultilevel"/>
    <w:tmpl w:val="854AD94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4" w15:restartNumberingAfterBreak="0">
    <w:nsid w:val="2FC6042B"/>
    <w:multiLevelType w:val="hybridMultilevel"/>
    <w:tmpl w:val="3E0A61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15" w15:restartNumberingAfterBreak="0">
    <w:nsid w:val="37322A34"/>
    <w:multiLevelType w:val="hybridMultilevel"/>
    <w:tmpl w:val="79E6F2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37E519DB"/>
    <w:multiLevelType w:val="hybridMultilevel"/>
    <w:tmpl w:val="2850E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95D5BDE"/>
    <w:multiLevelType w:val="hybridMultilevel"/>
    <w:tmpl w:val="4F9A1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937C97"/>
    <w:multiLevelType w:val="hybridMultilevel"/>
    <w:tmpl w:val="CE0AEA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C0542FD"/>
    <w:multiLevelType w:val="hybridMultilevel"/>
    <w:tmpl w:val="2E54B8FA"/>
    <w:lvl w:ilvl="0" w:tplc="645C81E4">
      <w:start w:val="1"/>
      <w:numFmt w:val="lowerRoman"/>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15:restartNumberingAfterBreak="0">
    <w:nsid w:val="3EC427A1"/>
    <w:multiLevelType w:val="hybridMultilevel"/>
    <w:tmpl w:val="8F5A0C30"/>
    <w:lvl w:ilvl="0" w:tplc="4E6861F6">
      <w:start w:val="1"/>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7935C4"/>
    <w:multiLevelType w:val="hybridMultilevel"/>
    <w:tmpl w:val="A820776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2" w15:restartNumberingAfterBreak="0">
    <w:nsid w:val="4D0D31E6"/>
    <w:multiLevelType w:val="hybridMultilevel"/>
    <w:tmpl w:val="2070F048"/>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3" w15:restartNumberingAfterBreak="0">
    <w:nsid w:val="50382E76"/>
    <w:multiLevelType w:val="hybridMultilevel"/>
    <w:tmpl w:val="6088B87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4" w15:restartNumberingAfterBreak="0">
    <w:nsid w:val="52530037"/>
    <w:multiLevelType w:val="hybridMultilevel"/>
    <w:tmpl w:val="80B668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5" w15:restartNumberingAfterBreak="0">
    <w:nsid w:val="53227E3E"/>
    <w:multiLevelType w:val="hybridMultilevel"/>
    <w:tmpl w:val="A85A3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B955B9"/>
    <w:multiLevelType w:val="hybridMultilevel"/>
    <w:tmpl w:val="E95E6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594575DB"/>
    <w:multiLevelType w:val="hybridMultilevel"/>
    <w:tmpl w:val="4732CDE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59C930BB"/>
    <w:multiLevelType w:val="hybridMultilevel"/>
    <w:tmpl w:val="6ABC1A0C"/>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29" w15:restartNumberingAfterBreak="0">
    <w:nsid w:val="60544E64"/>
    <w:multiLevelType w:val="hybridMultilevel"/>
    <w:tmpl w:val="12BCF66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62F17680"/>
    <w:multiLevelType w:val="hybridMultilevel"/>
    <w:tmpl w:val="C0F622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703D11E6"/>
    <w:multiLevelType w:val="hybridMultilevel"/>
    <w:tmpl w:val="8E54BD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706F3189"/>
    <w:multiLevelType w:val="hybridMultilevel"/>
    <w:tmpl w:val="419A0C2E"/>
    <w:lvl w:ilvl="0" w:tplc="F81006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166878"/>
    <w:multiLevelType w:val="hybridMultilevel"/>
    <w:tmpl w:val="275AF18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34" w15:restartNumberingAfterBreak="0">
    <w:nsid w:val="7F7C1278"/>
    <w:multiLevelType w:val="hybridMultilevel"/>
    <w:tmpl w:val="847ACA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018124530">
    <w:abstractNumId w:val="27"/>
  </w:num>
  <w:num w:numId="2" w16cid:durableId="654340175">
    <w:abstractNumId w:val="6"/>
  </w:num>
  <w:num w:numId="3" w16cid:durableId="1299067230">
    <w:abstractNumId w:val="15"/>
  </w:num>
  <w:num w:numId="4" w16cid:durableId="1186477792">
    <w:abstractNumId w:val="2"/>
  </w:num>
  <w:num w:numId="5" w16cid:durableId="1456874072">
    <w:abstractNumId w:val="26"/>
  </w:num>
  <w:num w:numId="6" w16cid:durableId="138613933">
    <w:abstractNumId w:val="34"/>
  </w:num>
  <w:num w:numId="7" w16cid:durableId="689989262">
    <w:abstractNumId w:val="16"/>
  </w:num>
  <w:num w:numId="8" w16cid:durableId="104425288">
    <w:abstractNumId w:val="24"/>
  </w:num>
  <w:num w:numId="9" w16cid:durableId="515923358">
    <w:abstractNumId w:val="13"/>
  </w:num>
  <w:num w:numId="10" w16cid:durableId="1378167804">
    <w:abstractNumId w:val="33"/>
  </w:num>
  <w:num w:numId="11" w16cid:durableId="1043677475">
    <w:abstractNumId w:val="28"/>
  </w:num>
  <w:num w:numId="12" w16cid:durableId="504519543">
    <w:abstractNumId w:val="10"/>
  </w:num>
  <w:num w:numId="13" w16cid:durableId="2041589453">
    <w:abstractNumId w:val="29"/>
  </w:num>
  <w:num w:numId="14" w16cid:durableId="1804035533">
    <w:abstractNumId w:val="14"/>
  </w:num>
  <w:num w:numId="15" w16cid:durableId="821968421">
    <w:abstractNumId w:val="7"/>
  </w:num>
  <w:num w:numId="16" w16cid:durableId="2061053293">
    <w:abstractNumId w:val="9"/>
  </w:num>
  <w:num w:numId="17" w16cid:durableId="451562459">
    <w:abstractNumId w:val="8"/>
  </w:num>
  <w:num w:numId="18" w16cid:durableId="1954244808">
    <w:abstractNumId w:val="22"/>
  </w:num>
  <w:num w:numId="19" w16cid:durableId="1143356159">
    <w:abstractNumId w:val="32"/>
  </w:num>
  <w:num w:numId="20" w16cid:durableId="1133518052">
    <w:abstractNumId w:val="19"/>
  </w:num>
  <w:num w:numId="21" w16cid:durableId="1336542280">
    <w:abstractNumId w:val="3"/>
  </w:num>
  <w:num w:numId="22" w16cid:durableId="241566010">
    <w:abstractNumId w:val="21"/>
  </w:num>
  <w:num w:numId="23" w16cid:durableId="973877502">
    <w:abstractNumId w:val="23"/>
  </w:num>
  <w:num w:numId="24" w16cid:durableId="1940093162">
    <w:abstractNumId w:val="20"/>
  </w:num>
  <w:num w:numId="25" w16cid:durableId="1759328846">
    <w:abstractNumId w:val="31"/>
  </w:num>
  <w:num w:numId="26" w16cid:durableId="1149441329">
    <w:abstractNumId w:val="0"/>
  </w:num>
  <w:num w:numId="27" w16cid:durableId="235092376">
    <w:abstractNumId w:val="11"/>
  </w:num>
  <w:num w:numId="28" w16cid:durableId="757482513">
    <w:abstractNumId w:val="18"/>
  </w:num>
  <w:num w:numId="29" w16cid:durableId="996345339">
    <w:abstractNumId w:val="17"/>
  </w:num>
  <w:num w:numId="30" w16cid:durableId="1264608977">
    <w:abstractNumId w:val="4"/>
  </w:num>
  <w:num w:numId="31" w16cid:durableId="785974656">
    <w:abstractNumId w:val="25"/>
  </w:num>
  <w:num w:numId="32" w16cid:durableId="253827258">
    <w:abstractNumId w:val="30"/>
  </w:num>
  <w:num w:numId="33" w16cid:durableId="701590443">
    <w:abstractNumId w:val="1"/>
  </w:num>
  <w:num w:numId="34" w16cid:durableId="677658435">
    <w:abstractNumId w:val="5"/>
  </w:num>
  <w:num w:numId="35" w16cid:durableId="64994458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NbUwMDQyszAzNjdU0lEKTi0uzszPAykwNq8FAMpfR/AtAAAA"/>
  </w:docVars>
  <w:rsids>
    <w:rsidRoot w:val="00082206"/>
    <w:rsid w:val="0001416D"/>
    <w:rsid w:val="00035DF7"/>
    <w:rsid w:val="000422F3"/>
    <w:rsid w:val="000605A7"/>
    <w:rsid w:val="000654E3"/>
    <w:rsid w:val="00082206"/>
    <w:rsid w:val="000843D7"/>
    <w:rsid w:val="000971B4"/>
    <w:rsid w:val="000C14EC"/>
    <w:rsid w:val="000C594D"/>
    <w:rsid w:val="000D02BC"/>
    <w:rsid w:val="000E1952"/>
    <w:rsid w:val="000F108A"/>
    <w:rsid w:val="00101F00"/>
    <w:rsid w:val="00111A82"/>
    <w:rsid w:val="00121DDA"/>
    <w:rsid w:val="0013061D"/>
    <w:rsid w:val="00133AFE"/>
    <w:rsid w:val="00135E23"/>
    <w:rsid w:val="00142B01"/>
    <w:rsid w:val="00146734"/>
    <w:rsid w:val="00146885"/>
    <w:rsid w:val="00157251"/>
    <w:rsid w:val="00162D2F"/>
    <w:rsid w:val="0017193A"/>
    <w:rsid w:val="00173621"/>
    <w:rsid w:val="00175C82"/>
    <w:rsid w:val="00190567"/>
    <w:rsid w:val="001B676E"/>
    <w:rsid w:val="001C08FE"/>
    <w:rsid w:val="001D194D"/>
    <w:rsid w:val="00202DA2"/>
    <w:rsid w:val="00205B32"/>
    <w:rsid w:val="00207161"/>
    <w:rsid w:val="00213A8A"/>
    <w:rsid w:val="00244540"/>
    <w:rsid w:val="0026388A"/>
    <w:rsid w:val="00265257"/>
    <w:rsid w:val="0026532F"/>
    <w:rsid w:val="00267CBE"/>
    <w:rsid w:val="00271BE3"/>
    <w:rsid w:val="00283D1B"/>
    <w:rsid w:val="00293E00"/>
    <w:rsid w:val="002A247B"/>
    <w:rsid w:val="002A49CF"/>
    <w:rsid w:val="002B1666"/>
    <w:rsid w:val="002B3480"/>
    <w:rsid w:val="002C0DD6"/>
    <w:rsid w:val="002C29FE"/>
    <w:rsid w:val="002D3761"/>
    <w:rsid w:val="002E3C50"/>
    <w:rsid w:val="002F6529"/>
    <w:rsid w:val="002F7AF7"/>
    <w:rsid w:val="00311622"/>
    <w:rsid w:val="00317FC2"/>
    <w:rsid w:val="003332F2"/>
    <w:rsid w:val="00341BE5"/>
    <w:rsid w:val="00361B48"/>
    <w:rsid w:val="00384211"/>
    <w:rsid w:val="00384F67"/>
    <w:rsid w:val="00386E8D"/>
    <w:rsid w:val="00392862"/>
    <w:rsid w:val="003A607A"/>
    <w:rsid w:val="003C596C"/>
    <w:rsid w:val="003D1C44"/>
    <w:rsid w:val="003D2E20"/>
    <w:rsid w:val="003D70DB"/>
    <w:rsid w:val="003E030B"/>
    <w:rsid w:val="003F06E4"/>
    <w:rsid w:val="003F0805"/>
    <w:rsid w:val="003F3990"/>
    <w:rsid w:val="00403662"/>
    <w:rsid w:val="00410370"/>
    <w:rsid w:val="00410939"/>
    <w:rsid w:val="00424757"/>
    <w:rsid w:val="00425762"/>
    <w:rsid w:val="0043205C"/>
    <w:rsid w:val="0044429F"/>
    <w:rsid w:val="00445604"/>
    <w:rsid w:val="00445C4C"/>
    <w:rsid w:val="00451850"/>
    <w:rsid w:val="0045642F"/>
    <w:rsid w:val="004568FE"/>
    <w:rsid w:val="00465DBD"/>
    <w:rsid w:val="004673EF"/>
    <w:rsid w:val="004767D6"/>
    <w:rsid w:val="00476FCD"/>
    <w:rsid w:val="0048008B"/>
    <w:rsid w:val="00487164"/>
    <w:rsid w:val="00495487"/>
    <w:rsid w:val="004A4CAB"/>
    <w:rsid w:val="004A57B3"/>
    <w:rsid w:val="004A793F"/>
    <w:rsid w:val="004B32FA"/>
    <w:rsid w:val="004D04D9"/>
    <w:rsid w:val="004D79A5"/>
    <w:rsid w:val="004E1EE7"/>
    <w:rsid w:val="004F1C9D"/>
    <w:rsid w:val="004F388D"/>
    <w:rsid w:val="004F3B85"/>
    <w:rsid w:val="004F7A3E"/>
    <w:rsid w:val="00510732"/>
    <w:rsid w:val="005135A8"/>
    <w:rsid w:val="00516F60"/>
    <w:rsid w:val="00537493"/>
    <w:rsid w:val="00540352"/>
    <w:rsid w:val="0054155D"/>
    <w:rsid w:val="00543D3D"/>
    <w:rsid w:val="005525CC"/>
    <w:rsid w:val="005539C0"/>
    <w:rsid w:val="005544BB"/>
    <w:rsid w:val="00572C40"/>
    <w:rsid w:val="00572F28"/>
    <w:rsid w:val="005845B3"/>
    <w:rsid w:val="0059773B"/>
    <w:rsid w:val="005A36D9"/>
    <w:rsid w:val="005A576A"/>
    <w:rsid w:val="005D0CBC"/>
    <w:rsid w:val="005D34FF"/>
    <w:rsid w:val="005E1204"/>
    <w:rsid w:val="005E1259"/>
    <w:rsid w:val="005E37AE"/>
    <w:rsid w:val="00603EEE"/>
    <w:rsid w:val="0061284F"/>
    <w:rsid w:val="00616F09"/>
    <w:rsid w:val="00625C9B"/>
    <w:rsid w:val="006306C1"/>
    <w:rsid w:val="00635135"/>
    <w:rsid w:val="00636E3E"/>
    <w:rsid w:val="0063784D"/>
    <w:rsid w:val="00637E29"/>
    <w:rsid w:val="00640C91"/>
    <w:rsid w:val="006439EB"/>
    <w:rsid w:val="00654431"/>
    <w:rsid w:val="0067291F"/>
    <w:rsid w:val="006760BB"/>
    <w:rsid w:val="006907C9"/>
    <w:rsid w:val="006A4DEA"/>
    <w:rsid w:val="006A5089"/>
    <w:rsid w:val="006C3DC0"/>
    <w:rsid w:val="006C473E"/>
    <w:rsid w:val="006E6B11"/>
    <w:rsid w:val="006F390B"/>
    <w:rsid w:val="00731340"/>
    <w:rsid w:val="007461CD"/>
    <w:rsid w:val="00763E3E"/>
    <w:rsid w:val="00763E8A"/>
    <w:rsid w:val="00764924"/>
    <w:rsid w:val="007815E6"/>
    <w:rsid w:val="0078308A"/>
    <w:rsid w:val="0078505F"/>
    <w:rsid w:val="007860C2"/>
    <w:rsid w:val="007919F1"/>
    <w:rsid w:val="00791A48"/>
    <w:rsid w:val="00796C31"/>
    <w:rsid w:val="007A1D98"/>
    <w:rsid w:val="007A395B"/>
    <w:rsid w:val="007B1BB0"/>
    <w:rsid w:val="007C421D"/>
    <w:rsid w:val="007D4829"/>
    <w:rsid w:val="007E21DC"/>
    <w:rsid w:val="007F6F3D"/>
    <w:rsid w:val="00805ACA"/>
    <w:rsid w:val="008123DB"/>
    <w:rsid w:val="00812699"/>
    <w:rsid w:val="0082462B"/>
    <w:rsid w:val="00846986"/>
    <w:rsid w:val="00850006"/>
    <w:rsid w:val="00856825"/>
    <w:rsid w:val="00856DB6"/>
    <w:rsid w:val="008964E5"/>
    <w:rsid w:val="008975E2"/>
    <w:rsid w:val="008A2BA7"/>
    <w:rsid w:val="008A71FF"/>
    <w:rsid w:val="008B4E26"/>
    <w:rsid w:val="008C55C2"/>
    <w:rsid w:val="008D123B"/>
    <w:rsid w:val="008D1726"/>
    <w:rsid w:val="008E32C3"/>
    <w:rsid w:val="008E4A94"/>
    <w:rsid w:val="008E68B3"/>
    <w:rsid w:val="008E7F76"/>
    <w:rsid w:val="008F2B5A"/>
    <w:rsid w:val="008F5EAB"/>
    <w:rsid w:val="008F6332"/>
    <w:rsid w:val="008F779A"/>
    <w:rsid w:val="0090091C"/>
    <w:rsid w:val="00905EE9"/>
    <w:rsid w:val="00907C3F"/>
    <w:rsid w:val="00910B4D"/>
    <w:rsid w:val="00927E54"/>
    <w:rsid w:val="0096281C"/>
    <w:rsid w:val="0096440D"/>
    <w:rsid w:val="00967A0A"/>
    <w:rsid w:val="009A5F11"/>
    <w:rsid w:val="009A5F7F"/>
    <w:rsid w:val="009C4DCA"/>
    <w:rsid w:val="009C4FEE"/>
    <w:rsid w:val="009D5B15"/>
    <w:rsid w:val="009E2A12"/>
    <w:rsid w:val="009E39FE"/>
    <w:rsid w:val="00A15CD5"/>
    <w:rsid w:val="00A3294D"/>
    <w:rsid w:val="00A33A5E"/>
    <w:rsid w:val="00A46B4B"/>
    <w:rsid w:val="00A62F10"/>
    <w:rsid w:val="00A96A1C"/>
    <w:rsid w:val="00AA3C40"/>
    <w:rsid w:val="00AA7D40"/>
    <w:rsid w:val="00AB4D7D"/>
    <w:rsid w:val="00AC2E00"/>
    <w:rsid w:val="00AD3534"/>
    <w:rsid w:val="00AD62D3"/>
    <w:rsid w:val="00AE2646"/>
    <w:rsid w:val="00AF2679"/>
    <w:rsid w:val="00AF2B45"/>
    <w:rsid w:val="00B12BED"/>
    <w:rsid w:val="00B1390D"/>
    <w:rsid w:val="00B24D0B"/>
    <w:rsid w:val="00B4185A"/>
    <w:rsid w:val="00B466C4"/>
    <w:rsid w:val="00B63B01"/>
    <w:rsid w:val="00B64D11"/>
    <w:rsid w:val="00B66D3D"/>
    <w:rsid w:val="00B736B7"/>
    <w:rsid w:val="00B76A9E"/>
    <w:rsid w:val="00B91AF6"/>
    <w:rsid w:val="00BA1689"/>
    <w:rsid w:val="00BA17DD"/>
    <w:rsid w:val="00BA5F2A"/>
    <w:rsid w:val="00BB3879"/>
    <w:rsid w:val="00BB51A3"/>
    <w:rsid w:val="00BC517D"/>
    <w:rsid w:val="00BC65DE"/>
    <w:rsid w:val="00BE5D26"/>
    <w:rsid w:val="00BF086B"/>
    <w:rsid w:val="00C4368D"/>
    <w:rsid w:val="00C46A79"/>
    <w:rsid w:val="00C6425C"/>
    <w:rsid w:val="00C64683"/>
    <w:rsid w:val="00C65312"/>
    <w:rsid w:val="00C720DB"/>
    <w:rsid w:val="00C85FFA"/>
    <w:rsid w:val="00CB4181"/>
    <w:rsid w:val="00CB7E97"/>
    <w:rsid w:val="00CC0D8B"/>
    <w:rsid w:val="00CD1F07"/>
    <w:rsid w:val="00CE54FF"/>
    <w:rsid w:val="00CF5E55"/>
    <w:rsid w:val="00CF653F"/>
    <w:rsid w:val="00D03030"/>
    <w:rsid w:val="00D041EB"/>
    <w:rsid w:val="00D04ED6"/>
    <w:rsid w:val="00D06E62"/>
    <w:rsid w:val="00D2307F"/>
    <w:rsid w:val="00D3086C"/>
    <w:rsid w:val="00D3569E"/>
    <w:rsid w:val="00D359C9"/>
    <w:rsid w:val="00D46580"/>
    <w:rsid w:val="00D5682A"/>
    <w:rsid w:val="00D623D0"/>
    <w:rsid w:val="00D65178"/>
    <w:rsid w:val="00D70375"/>
    <w:rsid w:val="00D72A3D"/>
    <w:rsid w:val="00D75385"/>
    <w:rsid w:val="00D76267"/>
    <w:rsid w:val="00D904AE"/>
    <w:rsid w:val="00D95128"/>
    <w:rsid w:val="00D966D8"/>
    <w:rsid w:val="00D97F71"/>
    <w:rsid w:val="00DA119D"/>
    <w:rsid w:val="00DA6E44"/>
    <w:rsid w:val="00DC0C7A"/>
    <w:rsid w:val="00DD3CF7"/>
    <w:rsid w:val="00DD5DB9"/>
    <w:rsid w:val="00DE132E"/>
    <w:rsid w:val="00DE64C0"/>
    <w:rsid w:val="00DE7AEF"/>
    <w:rsid w:val="00DF0CC9"/>
    <w:rsid w:val="00DF18D8"/>
    <w:rsid w:val="00DF4AA2"/>
    <w:rsid w:val="00DF4DF1"/>
    <w:rsid w:val="00E047C3"/>
    <w:rsid w:val="00E14F0C"/>
    <w:rsid w:val="00E1659B"/>
    <w:rsid w:val="00E26399"/>
    <w:rsid w:val="00E30594"/>
    <w:rsid w:val="00E33C6B"/>
    <w:rsid w:val="00E47248"/>
    <w:rsid w:val="00E53E0C"/>
    <w:rsid w:val="00E56997"/>
    <w:rsid w:val="00E609FB"/>
    <w:rsid w:val="00E60FE7"/>
    <w:rsid w:val="00E6343D"/>
    <w:rsid w:val="00E8642D"/>
    <w:rsid w:val="00EA0020"/>
    <w:rsid w:val="00EC7B51"/>
    <w:rsid w:val="00ED424B"/>
    <w:rsid w:val="00ED430E"/>
    <w:rsid w:val="00ED7F84"/>
    <w:rsid w:val="00EE129D"/>
    <w:rsid w:val="00EF6026"/>
    <w:rsid w:val="00EF6093"/>
    <w:rsid w:val="00F0471E"/>
    <w:rsid w:val="00F04819"/>
    <w:rsid w:val="00F0490B"/>
    <w:rsid w:val="00F05F28"/>
    <w:rsid w:val="00F11724"/>
    <w:rsid w:val="00F3281C"/>
    <w:rsid w:val="00F4762C"/>
    <w:rsid w:val="00F52F03"/>
    <w:rsid w:val="00F55417"/>
    <w:rsid w:val="00F609F2"/>
    <w:rsid w:val="00F847C5"/>
    <w:rsid w:val="00F85330"/>
    <w:rsid w:val="00F85FB7"/>
    <w:rsid w:val="00F92504"/>
    <w:rsid w:val="00F96AFA"/>
    <w:rsid w:val="00F96B22"/>
    <w:rsid w:val="00FC25DC"/>
    <w:rsid w:val="00FD6BEF"/>
    <w:rsid w:val="00FE0D5A"/>
    <w:rsid w:val="00FE7CA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C9C88C"/>
  <w15:docId w15:val="{CA481061-7480-463F-AF26-AB09D920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2206"/>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162D2F"/>
    <w:rPr>
      <w:color w:val="0000FF" w:themeColor="hyperlink"/>
      <w:u w:val="single"/>
    </w:rPr>
  </w:style>
  <w:style w:type="paragraph" w:styleId="ListParagraph">
    <w:name w:val="List Paragraph"/>
    <w:basedOn w:val="Normal"/>
    <w:uiPriority w:val="34"/>
    <w:qFormat/>
    <w:rsid w:val="002C0DD6"/>
    <w:pPr>
      <w:ind w:left="720"/>
      <w:contextualSpacing/>
    </w:pPr>
  </w:style>
  <w:style w:type="paragraph" w:styleId="BalloonText">
    <w:name w:val="Balloon Text"/>
    <w:basedOn w:val="Normal"/>
    <w:link w:val="BalloonTextChar"/>
    <w:semiHidden/>
    <w:unhideWhenUsed/>
    <w:rsid w:val="000971B4"/>
    <w:rPr>
      <w:rFonts w:ascii="Tahoma" w:hAnsi="Tahoma" w:cs="Tahoma"/>
      <w:sz w:val="16"/>
      <w:szCs w:val="16"/>
    </w:rPr>
  </w:style>
  <w:style w:type="character" w:customStyle="1" w:styleId="BalloonTextChar">
    <w:name w:val="Balloon Text Char"/>
    <w:basedOn w:val="DefaultParagraphFont"/>
    <w:link w:val="BalloonText"/>
    <w:semiHidden/>
    <w:rsid w:val="000971B4"/>
    <w:rPr>
      <w:rFonts w:ascii="Tahoma" w:hAnsi="Tahoma" w:cs="Tahoma"/>
      <w:sz w:val="16"/>
      <w:szCs w:val="16"/>
      <w:lang w:val="en-US" w:eastAsia="en-US"/>
    </w:rPr>
  </w:style>
  <w:style w:type="paragraph" w:styleId="NoSpacing">
    <w:name w:val="No Spacing"/>
    <w:uiPriority w:val="1"/>
    <w:qFormat/>
    <w:rsid w:val="00850006"/>
    <w:rPr>
      <w:rFonts w:ascii="Calibri" w:eastAsia="Calibri" w:hAnsi="Calibri"/>
      <w:sz w:val="22"/>
      <w:szCs w:val="22"/>
      <w:lang w:eastAsia="en-US"/>
    </w:rPr>
  </w:style>
  <w:style w:type="character" w:styleId="FollowedHyperlink">
    <w:name w:val="FollowedHyperlink"/>
    <w:basedOn w:val="DefaultParagraphFont"/>
    <w:semiHidden/>
    <w:unhideWhenUsed/>
    <w:rsid w:val="00476FCD"/>
    <w:rPr>
      <w:color w:val="800080" w:themeColor="followedHyperlink"/>
      <w:u w:val="single"/>
    </w:rPr>
  </w:style>
  <w:style w:type="character" w:styleId="UnresolvedMention">
    <w:name w:val="Unresolved Mention"/>
    <w:basedOn w:val="DefaultParagraphFont"/>
    <w:uiPriority w:val="99"/>
    <w:semiHidden/>
    <w:unhideWhenUsed/>
    <w:rsid w:val="00476FCD"/>
    <w:rPr>
      <w:color w:val="605E5C"/>
      <w:shd w:val="clear" w:color="auto" w:fill="E1DFDD"/>
    </w:rPr>
  </w:style>
  <w:style w:type="character" w:styleId="CommentReference">
    <w:name w:val="annotation reference"/>
    <w:basedOn w:val="DefaultParagraphFont"/>
    <w:semiHidden/>
    <w:unhideWhenUsed/>
    <w:rsid w:val="00D623D0"/>
    <w:rPr>
      <w:sz w:val="16"/>
      <w:szCs w:val="16"/>
    </w:rPr>
  </w:style>
  <w:style w:type="paragraph" w:styleId="CommentText">
    <w:name w:val="annotation text"/>
    <w:basedOn w:val="Normal"/>
    <w:link w:val="CommentTextChar"/>
    <w:semiHidden/>
    <w:unhideWhenUsed/>
    <w:rsid w:val="00D623D0"/>
    <w:rPr>
      <w:sz w:val="20"/>
      <w:szCs w:val="20"/>
    </w:rPr>
  </w:style>
  <w:style w:type="character" w:customStyle="1" w:styleId="CommentTextChar">
    <w:name w:val="Comment Text Char"/>
    <w:basedOn w:val="DefaultParagraphFont"/>
    <w:link w:val="CommentText"/>
    <w:semiHidden/>
    <w:rsid w:val="00D623D0"/>
    <w:rPr>
      <w:lang w:val="en-GB" w:eastAsia="en-US"/>
    </w:rPr>
  </w:style>
  <w:style w:type="paragraph" w:styleId="CommentSubject">
    <w:name w:val="annotation subject"/>
    <w:basedOn w:val="CommentText"/>
    <w:next w:val="CommentText"/>
    <w:link w:val="CommentSubjectChar"/>
    <w:semiHidden/>
    <w:unhideWhenUsed/>
    <w:rsid w:val="00D623D0"/>
    <w:rPr>
      <w:b/>
      <w:bCs/>
    </w:rPr>
  </w:style>
  <w:style w:type="character" w:customStyle="1" w:styleId="CommentSubjectChar">
    <w:name w:val="Comment Subject Char"/>
    <w:basedOn w:val="CommentTextChar"/>
    <w:link w:val="CommentSubject"/>
    <w:semiHidden/>
    <w:rsid w:val="00D623D0"/>
    <w:rPr>
      <w:b/>
      <w:bCs/>
      <w:lang w:val="en-GB" w:eastAsia="en-US"/>
    </w:rPr>
  </w:style>
  <w:style w:type="paragraph" w:customStyle="1" w:styleId="Default">
    <w:name w:val="Default"/>
    <w:rsid w:val="006A5089"/>
    <w:pPr>
      <w:autoSpaceDE w:val="0"/>
      <w:autoSpaceDN w:val="0"/>
      <w:adjustRightInd w:val="0"/>
    </w:pPr>
    <w:rPr>
      <w:rFonts w:ascii="Century Gothic" w:eastAsia="Calibri" w:hAnsi="Century Gothic" w:cs="Century Gothic"/>
      <w:color w:val="000000"/>
      <w:sz w:val="24"/>
      <w:szCs w:val="24"/>
      <w:lang w:val="en-US" w:eastAsia="en-US"/>
    </w:rPr>
  </w:style>
  <w:style w:type="character" w:customStyle="1" w:styleId="normaltextrun">
    <w:name w:val="normaltextrun"/>
    <w:basedOn w:val="DefaultParagraphFont"/>
    <w:rsid w:val="005D0CBC"/>
  </w:style>
  <w:style w:type="character" w:customStyle="1" w:styleId="eop">
    <w:name w:val="eop"/>
    <w:basedOn w:val="DefaultParagraphFont"/>
    <w:rsid w:val="005D0C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8773972">
      <w:bodyDiv w:val="1"/>
      <w:marLeft w:val="0"/>
      <w:marRight w:val="0"/>
      <w:marTop w:val="0"/>
      <w:marBottom w:val="0"/>
      <w:divBdr>
        <w:top w:val="none" w:sz="0" w:space="0" w:color="auto"/>
        <w:left w:val="none" w:sz="0" w:space="0" w:color="auto"/>
        <w:bottom w:val="none" w:sz="0" w:space="0" w:color="auto"/>
        <w:right w:val="none" w:sz="0" w:space="0" w:color="auto"/>
      </w:divBdr>
    </w:div>
    <w:div w:id="1655797696">
      <w:bodyDiv w:val="1"/>
      <w:marLeft w:val="0"/>
      <w:marRight w:val="0"/>
      <w:marTop w:val="0"/>
      <w:marBottom w:val="0"/>
      <w:divBdr>
        <w:top w:val="none" w:sz="0" w:space="0" w:color="auto"/>
        <w:left w:val="none" w:sz="0" w:space="0" w:color="auto"/>
        <w:bottom w:val="none" w:sz="0" w:space="0" w:color="auto"/>
        <w:right w:val="none" w:sz="0" w:space="0" w:color="auto"/>
      </w:divBdr>
    </w:div>
    <w:div w:id="1867055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D1E7057106D204BA9FE8DB6BCDCE32E" ma:contentTypeVersion="3" ma:contentTypeDescription="Create a new document." ma:contentTypeScope="" ma:versionID="dbaaae603c3281240210ca3eb34cce7e">
  <xsd:schema xmlns:xsd="http://www.w3.org/2001/XMLSchema" xmlns:xs="http://www.w3.org/2001/XMLSchema" xmlns:p="http://schemas.microsoft.com/office/2006/metadata/properties" xmlns:ns2="9d67f903-333d-48ef-a6b3-8c2fbc75a3a8" targetNamespace="http://schemas.microsoft.com/office/2006/metadata/properties" ma:root="true" ma:fieldsID="d514b1bf526d4382c9521feae838b412" ns2:_="">
    <xsd:import namespace="9d67f903-333d-48ef-a6b3-8c2fbc75a3a8"/>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67f903-333d-48ef-a6b3-8c2fbc75a3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F04B5C-51B0-4A34-A1A6-0622D538D090}">
  <ds:schemaRefs>
    <ds:schemaRef ds:uri="http://schemas.microsoft.com/sharepoint/v3/contenttype/forms"/>
  </ds:schemaRefs>
</ds:datastoreItem>
</file>

<file path=customXml/itemProps2.xml><?xml version="1.0" encoding="utf-8"?>
<ds:datastoreItem xmlns:ds="http://schemas.openxmlformats.org/officeDocument/2006/customXml" ds:itemID="{4FD03002-4BED-4E22-B379-42EA925482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67f903-333d-48ef-a6b3-8c2fbc75a3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CCC324-FFE9-4815-84F9-955703B15B5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29EBCFC-AE3F-4125-9CC1-5EE643C05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15</Words>
  <Characters>237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CALL FOR APPLICATIONS FOR MENTORSHIP POSTS 2011 (Faculty of Humanities, Development and Social Sciences)</vt:lpstr>
    </vt:vector>
  </TitlesOfParts>
  <Company>UKZN</Company>
  <LinksUpToDate>false</LinksUpToDate>
  <CharactersWithSpaces>2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APPLICATIONS FOR MENTORSHIP POSTS 2011 (Faculty of Humanities, Development and Social Sciences)</dc:title>
  <dc:creator>205507566</dc:creator>
  <cp:lastModifiedBy>Anna-Maria Lungile Duma</cp:lastModifiedBy>
  <cp:revision>4</cp:revision>
  <cp:lastPrinted>2023-11-06T12:39:00Z</cp:lastPrinted>
  <dcterms:created xsi:type="dcterms:W3CDTF">2026-06-23T07:57:00Z</dcterms:created>
  <dcterms:modified xsi:type="dcterms:W3CDTF">2026-06-24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c735fb0250cc4fd894962b0b42620949a14889b79edb30d7eaab833c34c8a5</vt:lpwstr>
  </property>
  <property fmtid="{D5CDD505-2E9C-101B-9397-08002B2CF9AE}" pid="3" name="ContentTypeId">
    <vt:lpwstr>0x0101000D1E7057106D204BA9FE8DB6BCDCE32E</vt:lpwstr>
  </property>
</Properties>
</file>